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ADBC4D" w14:textId="471B3219" w:rsidR="00EA3F65" w:rsidRDefault="000D49BB">
      <w:bookmarkStart w:id="0" w:name="_GoBack"/>
      <w:bookmarkEnd w:id="0"/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719DC0C4" wp14:editId="7DF87892">
                <wp:simplePos x="0" y="0"/>
                <wp:positionH relativeFrom="column">
                  <wp:posOffset>4352925</wp:posOffset>
                </wp:positionH>
                <wp:positionV relativeFrom="paragraph">
                  <wp:posOffset>1562100</wp:posOffset>
                </wp:positionV>
                <wp:extent cx="2694305" cy="247650"/>
                <wp:effectExtent l="0" t="0" r="10795" b="1714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4305" cy="247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9A5097" w14:textId="310E8226" w:rsidR="00E4771C" w:rsidRPr="00F46D04" w:rsidRDefault="00E4771C" w:rsidP="0014713B">
                            <w:pPr>
                              <w:spacing w:after="0"/>
                              <w:jc w:val="center"/>
                              <w:rPr>
                                <w:rFonts w:ascii="Aller Light" w:hAnsi="Aller Light" w:cs="Droid Serif"/>
                                <w:color w:val="0D0D0D" w:themeColor="text1" w:themeTint="F2"/>
                                <w:spacing w:val="2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 w:cs="Droid Serif"/>
                                <w:color w:val="0D0D0D" w:themeColor="text1" w:themeTint="F2"/>
                                <w:spacing w:val="2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  <w:t>FRESH GRADUA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19DC0C4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342.75pt;margin-top:123pt;width:212.15pt;height:19.5pt;z-index:2516894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" filled="f" stroked="f">
                <v:textbox style="mso-fit-shape-to-text:t" inset="0,0,0,0">
                  <w:txbxContent>
                    <w:p w14:paraId="179A5097" w14:textId="310E8226" w:rsidR="00E4771C" w:rsidRPr="00F46D04" w:rsidRDefault="00E4771C" w:rsidP="0014713B">
                      <w:pPr>
                        <w:spacing w:after="0"/>
                        <w:jc w:val="center"/>
                        <w:rPr>
                          <w:rFonts w:ascii="Aller Light" w:hAnsi="Aller Light" w:cs="Droid Serif"/>
                          <w:color w:val="0D0D0D" w:themeColor="text1" w:themeTint="F2"/>
                          <w:spacing w:val="20"/>
                          <w:kern w:val="20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Aller Light" w:hAnsi="Aller Light" w:cs="Droid Serif"/>
                          <w:color w:val="0D0D0D" w:themeColor="text1" w:themeTint="F2"/>
                          <w:spacing w:val="20"/>
                          <w:kern w:val="20"/>
                          <w:sz w:val="28"/>
                          <w:szCs w:val="28"/>
                          <w:lang w:val="en-US"/>
                        </w:rPr>
                        <w:t>FRESH GRADUATE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2F5D4BA0" wp14:editId="0CE09DF7">
                <wp:simplePos x="0" y="0"/>
                <wp:positionH relativeFrom="column">
                  <wp:posOffset>3133725</wp:posOffset>
                </wp:positionH>
                <wp:positionV relativeFrom="paragraph">
                  <wp:posOffset>1000125</wp:posOffset>
                </wp:positionV>
                <wp:extent cx="3676650" cy="560070"/>
                <wp:effectExtent l="0" t="0" r="0" b="698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76650" cy="5600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B036DD" w14:textId="7B251B2A" w:rsidR="00E4771C" w:rsidRPr="0045011E" w:rsidRDefault="000D49BB" w:rsidP="0014713B">
                            <w:pPr>
                              <w:spacing w:after="0" w:line="240" w:lineRule="auto"/>
                              <w:rPr>
                                <w:rFonts w:ascii="Aller" w:eastAsia="Times New Roman" w:hAnsi="Aller" w:cs="Times New Roman"/>
                                <w:bCs/>
                                <w:color w:val="0D0D0D" w:themeColor="text1" w:themeTint="F2"/>
                                <w:spacing w:val="20"/>
                                <w:kern w:val="72"/>
                                <w:sz w:val="72"/>
                                <w:szCs w:val="96"/>
                              </w:rPr>
                            </w:pPr>
                            <w:r>
                              <w:rPr>
                                <w:rFonts w:ascii="Aller" w:eastAsia="Times New Roman" w:hAnsi="Aller" w:cs="Times New Roman"/>
                                <w:bCs/>
                                <w:color w:val="0D0D0D" w:themeColor="text1" w:themeTint="F2"/>
                                <w:spacing w:val="20"/>
                                <w:kern w:val="72"/>
                                <w:sz w:val="72"/>
                                <w:szCs w:val="96"/>
                              </w:rPr>
                              <w:t>Fida Muhamm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F5D4BA0" id="Text Box 15" o:spid="_x0000_s1027" type="#_x0000_t202" style="position:absolute;margin-left:246.75pt;margin-top:78.75pt;width:289.5pt;height:44.1pt;z-index:2516843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" filled="f" stroked="f" strokeweight=".5pt">
                <v:textbox style="mso-fit-shape-to-text:t" inset="0,0,0,0">
                  <w:txbxContent>
                    <w:p w14:paraId="6FB036DD" w14:textId="7B251B2A" w:rsidR="00E4771C" w:rsidRPr="0045011E" w:rsidRDefault="000D49BB" w:rsidP="0014713B">
                      <w:pPr>
                        <w:spacing w:after="0" w:line="240" w:lineRule="auto"/>
                        <w:rPr>
                          <w:rFonts w:ascii="Aller" w:eastAsia="Times New Roman" w:hAnsi="Aller" w:cs="Times New Roman"/>
                          <w:bCs/>
                          <w:color w:val="0D0D0D" w:themeColor="text1" w:themeTint="F2"/>
                          <w:spacing w:val="20"/>
                          <w:kern w:val="72"/>
                          <w:sz w:val="72"/>
                          <w:szCs w:val="96"/>
                        </w:rPr>
                      </w:pPr>
                      <w:r>
                        <w:rPr>
                          <w:rFonts w:ascii="Aller" w:eastAsia="Times New Roman" w:hAnsi="Aller" w:cs="Times New Roman"/>
                          <w:bCs/>
                          <w:color w:val="0D0D0D" w:themeColor="text1" w:themeTint="F2"/>
                          <w:spacing w:val="20"/>
                          <w:kern w:val="72"/>
                          <w:sz w:val="72"/>
                          <w:szCs w:val="96"/>
                        </w:rPr>
                        <w:t>Fida Muhammad</w:t>
                      </w:r>
                    </w:p>
                  </w:txbxContent>
                </v:textbox>
              </v:shape>
            </w:pict>
          </mc:Fallback>
        </mc:AlternateContent>
      </w:r>
      <w:r w:rsidR="0025354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60587870" wp14:editId="024C80FA">
                <wp:simplePos x="0" y="0"/>
                <wp:positionH relativeFrom="column">
                  <wp:posOffset>2763520</wp:posOffset>
                </wp:positionH>
                <wp:positionV relativeFrom="paragraph">
                  <wp:posOffset>5204621</wp:posOffset>
                </wp:positionV>
                <wp:extent cx="4414520" cy="5394960"/>
                <wp:effectExtent l="0" t="0" r="5080" b="3175"/>
                <wp:wrapNone/>
                <wp:docPr id="2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14520" cy="53949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59E899" w14:textId="73334EDB" w:rsidR="00E4771C" w:rsidRPr="009A51FF" w:rsidRDefault="005F32A8" w:rsidP="009D1F71">
                            <w:pPr>
                              <w:spacing w:after="0" w:line="298" w:lineRule="auto"/>
                              <w:jc w:val="both"/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Final Year Project</w:t>
                            </w:r>
                          </w:p>
                          <w:p w14:paraId="243D1857" w14:textId="5D3545F5" w:rsidR="00E4771C" w:rsidRDefault="006248F3" w:rsidP="009D1F71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jc w:val="both"/>
                              <w:textAlignment w:val="center"/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At </w:t>
                            </w:r>
                            <w:r w:rsidR="005F32A8"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Arid University</w:t>
                            </w:r>
                            <w:r w:rsidR="00E4771C" w:rsidRPr="009A51FF"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5F32A8"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Rawalpindi</w:t>
                            </w:r>
                            <w:r w:rsidR="00E4771C" w:rsidRPr="009A51FF"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 || </w:t>
                            </w:r>
                            <w:r w:rsidR="00D9438B"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2019</w:t>
                            </w:r>
                            <w:r w:rsidR="00E4771C" w:rsidRPr="009A51FF"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 – </w:t>
                            </w:r>
                            <w:r w:rsidR="00D9438B"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2020</w:t>
                            </w:r>
                          </w:p>
                          <w:p w14:paraId="1AFDEF1C" w14:textId="10A70EDB" w:rsidR="00420FE6" w:rsidRPr="00420FE6" w:rsidRDefault="00420FE6" w:rsidP="009D1F71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jc w:val="both"/>
                              <w:textAlignment w:val="center"/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420FE6">
                              <w:rPr>
                                <w:rFonts w:ascii="Aller Light" w:hAnsi="Aller Light" w:cs="Open Sans"/>
                                <w:b/>
                                <w:bCs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Project </w:t>
                            </w:r>
                            <w:r w:rsidR="00555E6D">
                              <w:rPr>
                                <w:rFonts w:ascii="Aller Light" w:hAnsi="Aller Light" w:cs="Open Sans"/>
                                <w:b/>
                                <w:bCs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Title</w:t>
                            </w:r>
                            <w:r w:rsidR="00AA4E7C">
                              <w:rPr>
                                <w:rFonts w:ascii="Aller Light" w:hAnsi="Aller Light" w:cs="Open Sans"/>
                                <w:b/>
                                <w:bCs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:</w:t>
                            </w:r>
                            <w:r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 Smart Retail System Using Beacons</w:t>
                            </w:r>
                          </w:p>
                          <w:p w14:paraId="21BEF344" w14:textId="0AC0B3D8" w:rsidR="002E56D0" w:rsidRDefault="002E56D0" w:rsidP="009D1F71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jc w:val="both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</w:pP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This smart retail system is a beacon IoT Bluetooth location-based solution to give customers valuable information about sales, coupon and other promos that they may find in their area, </w:t>
                            </w:r>
                            <w:r w:rsidR="003C55C6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and track </w:t>
                            </w:r>
                            <w:r w:rsidR="001170A1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customer</w:t>
                            </w:r>
                            <w:r w:rsidR="003C55C6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movement 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in a </w:t>
                            </w:r>
                            <w:r w:rsidR="00550065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store</w:t>
                            </w:r>
                            <w:r w:rsidR="001848B4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so the retailers can retarget their customers</w:t>
                            </w:r>
                            <w:r w:rsidR="00C20401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in future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. As soon as customer comes near</w:t>
                            </w:r>
                            <w:r w:rsidR="001360F5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FC762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shop/store 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and </w:t>
                            </w:r>
                            <w:r w:rsidR="001360F5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our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app is loaded in </w:t>
                            </w:r>
                            <w:r w:rsidR="008827F5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their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mobile phone</w:t>
                            </w:r>
                            <w:r w:rsidR="008827F5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s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D01708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they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will get the list of latest offers</w:t>
                            </w:r>
                            <w:r w:rsidR="00DA3B4A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currently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running in</w:t>
                            </w:r>
                            <w:r w:rsidR="00E31399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business</w:t>
                            </w:r>
                            <w:r w:rsidR="002F46F3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and these offers change dynamically based on the movement of customers as they walk through different racks/section of store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. This will attract </w:t>
                            </w:r>
                            <w:r w:rsidR="000A5CFC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more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customer to visit shop/store to see the offers</w:t>
                            </w:r>
                            <w:r w:rsidR="00453EC2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1C129C2D" w14:textId="78EA79C1" w:rsidR="00E4771C" w:rsidRDefault="00216DC9" w:rsidP="009D1F71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jc w:val="both"/>
                              <w:textAlignment w:val="center"/>
                              <w:rPr>
                                <w:rFonts w:ascii="Aller Light" w:hAnsi="Aller Light" w:cs="Open Sans"/>
                                <w:b/>
                                <w:bCs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216DC9">
                              <w:rPr>
                                <w:rFonts w:ascii="Aller Light" w:hAnsi="Aller Light" w:cs="Open Sans"/>
                                <w:b/>
                                <w:bCs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Tools &amp; Technologies</w:t>
                            </w:r>
                          </w:p>
                          <w:p w14:paraId="564DD913" w14:textId="50030B6E" w:rsidR="00673DC5" w:rsidRPr="00673DC5" w:rsidRDefault="00673DC5" w:rsidP="009D1F71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ind w:firstLine="360"/>
                              <w:jc w:val="both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673DC5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Tools &amp; Technologies used in the development of projects are</w:t>
                            </w:r>
                          </w:p>
                          <w:p w14:paraId="5B5AF41A" w14:textId="7492EBDD" w:rsidR="007043C3" w:rsidRPr="00333558" w:rsidRDefault="007043C3" w:rsidP="009D1F71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  <w:t>Web Services</w:t>
                            </w:r>
                          </w:p>
                          <w:p w14:paraId="3F848E7C" w14:textId="234B4994" w:rsidR="007043C3" w:rsidRPr="007043C3" w:rsidRDefault="007043C3" w:rsidP="009D1F71">
                            <w:pPr>
                              <w:pStyle w:val="ListParagraph"/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To allow our android app to communicate with the server we</w:t>
                            </w:r>
                            <w:r w:rsidR="00C876B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have</w:t>
                            </w:r>
                            <w:r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C876B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created</w:t>
                            </w:r>
                            <w:r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some</w:t>
                            </w:r>
                            <w:r w:rsidR="00C876B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WCF</w:t>
                            </w:r>
                            <w:r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Rest services in C# language</w:t>
                            </w:r>
                            <w:r w:rsidR="00707683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and used volley library in android to call those services.</w:t>
                            </w:r>
                          </w:p>
                          <w:p w14:paraId="70691669" w14:textId="77777777" w:rsidR="00013ECF" w:rsidRPr="00333558" w:rsidRDefault="00013ECF" w:rsidP="009D1F71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333558"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  <w:t>C#</w:t>
                            </w:r>
                          </w:p>
                          <w:p w14:paraId="2D428FCF" w14:textId="0DEF46D0" w:rsidR="00013ECF" w:rsidRDefault="00013ECF" w:rsidP="009D1F71">
                            <w:pPr>
                              <w:pStyle w:val="ListParagraph"/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33355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C# is used for the backend development of our web application that is designed for admin</w:t>
                            </w:r>
                            <w:r w:rsidR="008A3CE7" w:rsidRPr="0033355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588914F5" w14:textId="742067F5" w:rsidR="000120F2" w:rsidRPr="00F03863" w:rsidRDefault="000120F2" w:rsidP="009D1F71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eastAsia="Times New Roman" w:hAnsi="Aller Light" w:cs="Times New Roman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Bootstrap</w:t>
                            </w:r>
                          </w:p>
                          <w:p w14:paraId="1A41092F" w14:textId="24E87358" w:rsidR="00F03863" w:rsidRPr="00F03863" w:rsidRDefault="00F03863" w:rsidP="009D1F71">
                            <w:pPr>
                              <w:pStyle w:val="ListParagraph"/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Bootstrap</w:t>
                            </w:r>
                            <w:r w:rsidR="005A603C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v4</w:t>
                            </w:r>
                            <w:r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is used for the </w:t>
                            </w:r>
                            <w:r w:rsidR="003B19BF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front-end</w:t>
                            </w:r>
                            <w:r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development of web application.</w:t>
                            </w:r>
                          </w:p>
                          <w:p w14:paraId="6D93CFA3" w14:textId="77777777" w:rsidR="00013ECF" w:rsidRPr="00333558" w:rsidRDefault="00013ECF" w:rsidP="009D1F71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333558"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  <w:t>Sql</w:t>
                            </w:r>
                          </w:p>
                          <w:p w14:paraId="7A7C7E19" w14:textId="05574F0C" w:rsidR="00E4771C" w:rsidRPr="00333558" w:rsidRDefault="00013ECF" w:rsidP="009D1F71">
                            <w:pPr>
                              <w:pStyle w:val="ListParagraph"/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33355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Sql is used for the CRUD operation on system database. For this project, a simple and efﬁcient database was required. We found that SQL ﬁts our needs, for its simplicity and high performan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0587870" id="Metin Kutusu 314" o:spid="_x0000_s1028" type="#_x0000_t202" style="position:absolute;margin-left:217.6pt;margin-top:409.8pt;width:347.6pt;height:424.8pt;z-index:251641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" filled="f" stroked="f" strokeweight=".5pt">
                <v:textbox style="mso-fit-shape-to-text:t" inset="0,0,0,0">
                  <w:txbxContent>
                    <w:p w14:paraId="5059E899" w14:textId="73334EDB" w:rsidR="00E4771C" w:rsidRPr="009A51FF" w:rsidRDefault="005F32A8" w:rsidP="009D1F71">
                      <w:pPr>
                        <w:spacing w:after="0" w:line="298" w:lineRule="auto"/>
                        <w:jc w:val="both"/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  <w:t>Final Year Project</w:t>
                      </w:r>
                    </w:p>
                    <w:p w14:paraId="243D1857" w14:textId="5D3545F5" w:rsidR="00E4771C" w:rsidRDefault="006248F3" w:rsidP="009D1F71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jc w:val="both"/>
                        <w:textAlignment w:val="center"/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 xml:space="preserve">At </w:t>
                      </w:r>
                      <w:r w:rsidR="005F32A8"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>Arid University</w:t>
                      </w:r>
                      <w:r w:rsidR="00E4771C" w:rsidRPr="009A51FF"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="005F32A8"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>Rawalpindi</w:t>
                      </w:r>
                      <w:r w:rsidR="00E4771C" w:rsidRPr="009A51FF"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 xml:space="preserve"> || </w:t>
                      </w:r>
                      <w:r w:rsidR="00D9438B"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>2019</w:t>
                      </w:r>
                      <w:r w:rsidR="00E4771C" w:rsidRPr="009A51FF"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 xml:space="preserve"> – </w:t>
                      </w:r>
                      <w:r w:rsidR="00D9438B"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>2020</w:t>
                      </w:r>
                    </w:p>
                    <w:p w14:paraId="1AFDEF1C" w14:textId="10A70EDB" w:rsidR="00420FE6" w:rsidRPr="00420FE6" w:rsidRDefault="00420FE6" w:rsidP="009D1F71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jc w:val="both"/>
                        <w:textAlignment w:val="center"/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 w:rsidRPr="00420FE6">
                        <w:rPr>
                          <w:rFonts w:ascii="Aller Light" w:hAnsi="Aller Light" w:cs="Open Sans"/>
                          <w:b/>
                          <w:bCs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 xml:space="preserve">Project </w:t>
                      </w:r>
                      <w:r w:rsidR="00555E6D">
                        <w:rPr>
                          <w:rFonts w:ascii="Aller Light" w:hAnsi="Aller Light" w:cs="Open Sans"/>
                          <w:b/>
                          <w:bCs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>Title</w:t>
                      </w:r>
                      <w:r w:rsidR="00AA4E7C">
                        <w:rPr>
                          <w:rFonts w:ascii="Aller Light" w:hAnsi="Aller Light" w:cs="Open Sans"/>
                          <w:b/>
                          <w:bCs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>:</w:t>
                      </w:r>
                      <w:r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 xml:space="preserve"> Smart Retail System Using Beacons</w:t>
                      </w:r>
                    </w:p>
                    <w:p w14:paraId="21BEF344" w14:textId="0AC0B3D8" w:rsidR="002E56D0" w:rsidRDefault="002E56D0" w:rsidP="009D1F71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jc w:val="both"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</w:pP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This smart retail system is a beacon IoT Bluetooth location-based solution to give customers valuable information about sales, coupon and other promos that they may find in their area, </w:t>
                      </w:r>
                      <w:r w:rsidR="003C55C6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and track </w:t>
                      </w:r>
                      <w:r w:rsidR="001170A1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customer</w:t>
                      </w:r>
                      <w:r w:rsidR="003C55C6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movement 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in a </w:t>
                      </w:r>
                      <w:r w:rsidR="00550065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store</w:t>
                      </w:r>
                      <w:r w:rsidR="001848B4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so the retailers can retarget their customers</w:t>
                      </w:r>
                      <w:r w:rsidR="00C20401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in future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. As soon as customer comes near</w:t>
                      </w:r>
                      <w:r w:rsidR="001360F5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r w:rsidR="00FC762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shop/store 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and </w:t>
                      </w:r>
                      <w:r w:rsidR="001360F5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our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app is loaded in </w:t>
                      </w:r>
                      <w:r w:rsidR="008827F5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their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mobile phone</w:t>
                      </w:r>
                      <w:r w:rsidR="008827F5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s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, </w:t>
                      </w:r>
                      <w:r w:rsidR="00D01708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they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will get the list of latest offers</w:t>
                      </w:r>
                      <w:r w:rsidR="00DA3B4A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currently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running in</w:t>
                      </w:r>
                      <w:r w:rsidR="00E31399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business</w:t>
                      </w:r>
                      <w:r w:rsidR="002F46F3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and these offers change dynamically based on the movement of customers as they walk through different racks/section of store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. This will attract </w:t>
                      </w:r>
                      <w:r w:rsidR="000A5CFC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more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customer to visit shop/store to see the offers</w:t>
                      </w:r>
                      <w:r w:rsidR="00453EC2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.</w:t>
                      </w:r>
                    </w:p>
                    <w:p w14:paraId="1C129C2D" w14:textId="78EA79C1" w:rsidR="00E4771C" w:rsidRDefault="00216DC9" w:rsidP="009D1F71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jc w:val="both"/>
                        <w:textAlignment w:val="center"/>
                        <w:rPr>
                          <w:rFonts w:ascii="Aller Light" w:hAnsi="Aller Light" w:cs="Open Sans"/>
                          <w:b/>
                          <w:bCs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 w:rsidRPr="00216DC9">
                        <w:rPr>
                          <w:rFonts w:ascii="Aller Light" w:hAnsi="Aller Light" w:cs="Open Sans"/>
                          <w:b/>
                          <w:bCs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  <w:t>Tools &amp; Technologies</w:t>
                      </w:r>
                    </w:p>
                    <w:p w14:paraId="564DD913" w14:textId="50030B6E" w:rsidR="00673DC5" w:rsidRPr="00673DC5" w:rsidRDefault="00673DC5" w:rsidP="009D1F71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ind w:firstLine="360"/>
                        <w:jc w:val="both"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 w:rsidRPr="00673DC5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  <w:t>Tools &amp; Technologies used in the development of projects are</w:t>
                      </w:r>
                    </w:p>
                    <w:p w14:paraId="5B5AF41A" w14:textId="7492EBDD" w:rsidR="007043C3" w:rsidRPr="00333558" w:rsidRDefault="007043C3" w:rsidP="009D1F71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  <w:t>Web Services</w:t>
                      </w:r>
                    </w:p>
                    <w:p w14:paraId="3F848E7C" w14:textId="234B4994" w:rsidR="007043C3" w:rsidRPr="007043C3" w:rsidRDefault="007043C3" w:rsidP="009D1F71">
                      <w:pPr>
                        <w:pStyle w:val="ListParagraph"/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To allow our android app to communicate with the server we</w:t>
                      </w:r>
                      <w:r w:rsidR="00C876B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have</w:t>
                      </w:r>
                      <w:r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="00C876B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created</w:t>
                      </w:r>
                      <w:r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some</w:t>
                      </w:r>
                      <w:r w:rsidR="00C876B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WCF</w:t>
                      </w:r>
                      <w:r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Rest services in C# language</w:t>
                      </w:r>
                      <w:r w:rsidR="00707683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and used volley library in android to call those services.</w:t>
                      </w:r>
                    </w:p>
                    <w:p w14:paraId="70691669" w14:textId="77777777" w:rsidR="00013ECF" w:rsidRPr="00333558" w:rsidRDefault="00013ECF" w:rsidP="009D1F71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333558"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  <w:t>C#</w:t>
                      </w:r>
                    </w:p>
                    <w:p w14:paraId="2D428FCF" w14:textId="0DEF46D0" w:rsidR="00013ECF" w:rsidRDefault="00013ECF" w:rsidP="009D1F71">
                      <w:pPr>
                        <w:pStyle w:val="ListParagraph"/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</w:pPr>
                      <w:r w:rsidRPr="0033355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C# is used for the backend development of our web application that is designed for admin</w:t>
                      </w:r>
                      <w:r w:rsidR="008A3CE7" w:rsidRPr="0033355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.</w:t>
                      </w:r>
                    </w:p>
                    <w:p w14:paraId="588914F5" w14:textId="742067F5" w:rsidR="000120F2" w:rsidRPr="00F03863" w:rsidRDefault="000120F2" w:rsidP="009D1F71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eastAsia="Times New Roman" w:hAnsi="Aller Light" w:cs="Times New Roman"/>
                          <w:b/>
                          <w:bCs/>
                          <w:color w:val="000000"/>
                          <w:sz w:val="18"/>
                          <w:szCs w:val="18"/>
                        </w:rPr>
                        <w:t>Bootstrap</w:t>
                      </w:r>
                    </w:p>
                    <w:p w14:paraId="1A41092F" w14:textId="24E87358" w:rsidR="00F03863" w:rsidRPr="00F03863" w:rsidRDefault="00F03863" w:rsidP="009D1F71">
                      <w:pPr>
                        <w:pStyle w:val="ListParagraph"/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Bootstrap</w:t>
                      </w:r>
                      <w:r w:rsidR="005A603C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v4</w:t>
                      </w:r>
                      <w:r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is used for the </w:t>
                      </w:r>
                      <w:r w:rsidR="003B19BF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front-end</w:t>
                      </w:r>
                      <w:r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development of web application.</w:t>
                      </w:r>
                    </w:p>
                    <w:p w14:paraId="6D93CFA3" w14:textId="77777777" w:rsidR="00013ECF" w:rsidRPr="00333558" w:rsidRDefault="00013ECF" w:rsidP="009D1F71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333558"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  <w:t>Sql</w:t>
                      </w:r>
                    </w:p>
                    <w:p w14:paraId="7A7C7E19" w14:textId="05574F0C" w:rsidR="00E4771C" w:rsidRPr="00333558" w:rsidRDefault="00013ECF" w:rsidP="009D1F71">
                      <w:pPr>
                        <w:pStyle w:val="ListParagraph"/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</w:pPr>
                      <w:r w:rsidRPr="0033355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Sql is used for the CRUD operation on system database. For this project, a simple and efﬁcient database was required. We found that SQL ﬁts our needs, for its simplicity and high performance.</w:t>
                      </w:r>
                    </w:p>
                  </w:txbxContent>
                </v:textbox>
              </v:shape>
            </w:pict>
          </mc:Fallback>
        </mc:AlternateContent>
      </w:r>
      <w:r w:rsidR="0025354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03456" behindDoc="0" locked="0" layoutInCell="1" allowOverlap="1" wp14:anchorId="3F4C403A" wp14:editId="4BFCA87F">
                <wp:simplePos x="0" y="0"/>
                <wp:positionH relativeFrom="column">
                  <wp:posOffset>2758440</wp:posOffset>
                </wp:positionH>
                <wp:positionV relativeFrom="paragraph">
                  <wp:posOffset>4869341</wp:posOffset>
                </wp:positionV>
                <wp:extent cx="4343400" cy="191135"/>
                <wp:effectExtent l="0" t="0" r="0" b="5080"/>
                <wp:wrapNone/>
                <wp:docPr id="1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191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26A63E" w14:textId="77777777" w:rsidR="00E4771C" w:rsidRPr="009A51FF" w:rsidRDefault="00E4771C" w:rsidP="00BB4E16">
                            <w:pPr>
                              <w:spacing w:after="0" w:line="240" w:lineRule="auto"/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A51FF"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4C403A" id="_x0000_s1029" type="#_x0000_t202" style="position:absolute;margin-left:217.2pt;margin-top:383.4pt;width:342pt;height:15.05pt;z-index:251603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" filled="f" stroked="f" strokeweight=".5pt">
                <v:textbox style="mso-fit-shape-to-text:t" inset="0,0,0,0">
                  <w:txbxContent>
                    <w:p w14:paraId="0726A63E" w14:textId="77777777" w:rsidR="00E4771C" w:rsidRPr="009A51FF" w:rsidRDefault="00E4771C" w:rsidP="00BB4E16">
                      <w:pPr>
                        <w:spacing w:after="0" w:line="240" w:lineRule="auto"/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9A51FF"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EXPERIENCE</w:t>
                      </w:r>
                    </w:p>
                  </w:txbxContent>
                </v:textbox>
              </v:shape>
            </w:pict>
          </mc:Fallback>
        </mc:AlternateContent>
      </w:r>
      <w:r w:rsidR="0025354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24960" behindDoc="0" locked="0" layoutInCell="1" allowOverlap="1" wp14:anchorId="65C7C4D4" wp14:editId="36D8FA63">
                <wp:simplePos x="0" y="0"/>
                <wp:positionH relativeFrom="column">
                  <wp:posOffset>2758440</wp:posOffset>
                </wp:positionH>
                <wp:positionV relativeFrom="paragraph">
                  <wp:posOffset>3010374</wp:posOffset>
                </wp:positionV>
                <wp:extent cx="4343400" cy="1038225"/>
                <wp:effectExtent l="0" t="0" r="0" b="1905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1038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6BBE76" w14:textId="4F8602F5" w:rsidR="00E4771C" w:rsidRPr="00D41354" w:rsidRDefault="00D41354" w:rsidP="00BB4E1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jc w:val="both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>I am a graduate of computer science with hands on exp</w:t>
                            </w:r>
                            <w:r w:rsidR="000D49BB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>erience in web development and Web designing</w:t>
                            </w: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 xml:space="preserve">. I have done my graduation from Arid University in 2020 in the filed of Computer Science. </w:t>
                            </w:r>
                            <w:r w:rsidR="002C3A5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>I have good knowledge of server side &amp; database languages such a</w:t>
                            </w:r>
                            <w:r w:rsidR="000D49BB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>s WCF services (C#), JavaScript</w:t>
                            </w:r>
                            <w:r w:rsidR="00521D4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>, bootstrap,</w:t>
                            </w:r>
                            <w:r w:rsidR="000D49BB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 xml:space="preserve"> SQL &amp; ASP.Net Framework</w:t>
                            </w:r>
                            <w:r w:rsidR="002C3A5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 xml:space="preserve">. I have excellent communication skills in English and I am always keen to learn new technologies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C7C4D4" id="_x0000_s1030" type="#_x0000_t202" style="position:absolute;margin-left:217.2pt;margin-top:237.05pt;width:342pt;height:81.75pt;z-index:251624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" filled="f" stroked="f" strokeweight=".5pt">
                <v:textbox style="mso-fit-shape-to-text:t" inset="0,0,0,0">
                  <w:txbxContent>
                    <w:p w14:paraId="446BBE76" w14:textId="4F8602F5" w:rsidR="00E4771C" w:rsidRPr="00D41354" w:rsidRDefault="00D41354" w:rsidP="00BB4E16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jc w:val="both"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>I am a graduate of computer science with hands on exp</w:t>
                      </w:r>
                      <w:r w:rsidR="000D49BB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>erience in web development and Web designing</w:t>
                      </w: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 xml:space="preserve">. I have done my graduation from Arid University in 2020 in the filed of Computer Science. </w:t>
                      </w:r>
                      <w:r w:rsidR="002C3A5F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>I have good knowledge of server side &amp; database languages such a</w:t>
                      </w:r>
                      <w:r w:rsidR="000D49BB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>s WCF services (C#), JavaScript</w:t>
                      </w:r>
                      <w:r w:rsidR="00521D4F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>, bootstrap,</w:t>
                      </w:r>
                      <w:r w:rsidR="000D49BB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 xml:space="preserve"> SQL &amp; ASP.Net Framework</w:t>
                      </w:r>
                      <w:r w:rsidR="002C3A5F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 xml:space="preserve">. I have excellent communication skills in English and I am always keen to learn new technologies. </w:t>
                      </w:r>
                    </w:p>
                  </w:txbxContent>
                </v:textbox>
              </v:shape>
            </w:pict>
          </mc:Fallback>
        </mc:AlternateContent>
      </w:r>
      <w:r w:rsidR="0025354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5947D9E1" wp14:editId="3D0A882C">
                <wp:simplePos x="0" y="0"/>
                <wp:positionH relativeFrom="column">
                  <wp:posOffset>2775585</wp:posOffset>
                </wp:positionH>
                <wp:positionV relativeFrom="paragraph">
                  <wp:posOffset>4098764</wp:posOffset>
                </wp:positionV>
                <wp:extent cx="4343400" cy="191135"/>
                <wp:effectExtent l="0" t="0" r="8255" b="5080"/>
                <wp:wrapNone/>
                <wp:docPr id="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191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6E8413" w14:textId="42CA437E" w:rsidR="00481F6A" w:rsidRPr="009A51FF" w:rsidRDefault="00481F6A" w:rsidP="00BB4E16">
                            <w:pPr>
                              <w:spacing w:after="0" w:line="240" w:lineRule="auto"/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OBJEC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47D9E1" id="_x0000_s1031" type="#_x0000_t202" style="position:absolute;margin-left:218.55pt;margin-top:322.75pt;width:342pt;height:15.05pt;z-index:2517007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" filled="f" stroked="f" strokeweight=".5pt">
                <v:textbox style="mso-fit-shape-to-text:t" inset="0,0,0,0">
                  <w:txbxContent>
                    <w:p w14:paraId="636E8413" w14:textId="42CA437E" w:rsidR="00481F6A" w:rsidRPr="009A51FF" w:rsidRDefault="00481F6A" w:rsidP="00BB4E16">
                      <w:pPr>
                        <w:spacing w:after="0" w:line="240" w:lineRule="auto"/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OBJECTIVE</w:t>
                      </w:r>
                    </w:p>
                  </w:txbxContent>
                </v:textbox>
              </v:shape>
            </w:pict>
          </mc:Fallback>
        </mc:AlternateContent>
      </w:r>
      <w:r w:rsidR="0025354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CF2F131" wp14:editId="5816E284">
                <wp:simplePos x="0" y="0"/>
                <wp:positionH relativeFrom="column">
                  <wp:posOffset>2758440</wp:posOffset>
                </wp:positionH>
                <wp:positionV relativeFrom="paragraph">
                  <wp:posOffset>2699546</wp:posOffset>
                </wp:positionV>
                <wp:extent cx="4343400" cy="191135"/>
                <wp:effectExtent l="0" t="0" r="0" b="5080"/>
                <wp:wrapNone/>
                <wp:docPr id="22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191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B45C18" w14:textId="77777777" w:rsidR="00E4771C" w:rsidRPr="009A51FF" w:rsidRDefault="00E4771C" w:rsidP="00BB4E16">
                            <w:pPr>
                              <w:spacing w:after="0" w:line="240" w:lineRule="auto"/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A51FF"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F2F131" id="_x0000_s1032" type="#_x0000_t202" style="position:absolute;margin-left:217.2pt;margin-top:212.55pt;width:342pt;height:15.05pt;z-index:2516587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" filled="f" stroked="f" strokeweight=".5pt">
                <v:textbox style="mso-fit-shape-to-text:t" inset="0,0,0,0">
                  <w:txbxContent>
                    <w:p w14:paraId="7CB45C18" w14:textId="77777777" w:rsidR="00E4771C" w:rsidRPr="009A51FF" w:rsidRDefault="00E4771C" w:rsidP="00BB4E16">
                      <w:pPr>
                        <w:spacing w:after="0" w:line="240" w:lineRule="auto"/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9A51FF"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PROFILE</w:t>
                      </w:r>
                    </w:p>
                  </w:txbxContent>
                </v:textbox>
              </v:shape>
            </w:pict>
          </mc:Fallback>
        </mc:AlternateContent>
      </w:r>
      <w:r w:rsidR="0025354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BF91404" wp14:editId="00FCB654">
                <wp:simplePos x="0" y="0"/>
                <wp:positionH relativeFrom="column">
                  <wp:posOffset>455295</wp:posOffset>
                </wp:positionH>
                <wp:positionV relativeFrom="paragraph">
                  <wp:posOffset>2296321</wp:posOffset>
                </wp:positionV>
                <wp:extent cx="6647180" cy="0"/>
                <wp:effectExtent l="0" t="19050" r="20320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18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A5E3440" id="Straight Connector 23" o:spid="_x0000_s1026" style="position:absolute;z-index:25165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.85pt,180.8pt" to="559.25pt,18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" strokecolor="#0d0d0d [3069]" strokeweight="2.25pt"/>
            </w:pict>
          </mc:Fallback>
        </mc:AlternateContent>
      </w:r>
      <w:r w:rsidR="0025354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5864C4A2" wp14:editId="79EB55DB">
                <wp:simplePos x="0" y="0"/>
                <wp:positionH relativeFrom="column">
                  <wp:posOffset>2756535</wp:posOffset>
                </wp:positionH>
                <wp:positionV relativeFrom="paragraph">
                  <wp:posOffset>4426111</wp:posOffset>
                </wp:positionV>
                <wp:extent cx="4343400" cy="327025"/>
                <wp:effectExtent l="0" t="0" r="0" b="0"/>
                <wp:wrapNone/>
                <wp:docPr id="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327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7542"/>
                            </w:tblGrid>
                            <w:tr w:rsidR="00912426" w14:paraId="29818F03" w14:textId="77777777" w:rsidTr="00927032">
                              <w:trPr>
                                <w:cantSplit/>
                                <w:trHeight w:val="450"/>
                              </w:trPr>
                              <w:tc>
                                <w:tcPr>
                                  <w:tcW w:w="7542" w:type="dxa"/>
                                  <w:shd w:val="clear" w:color="auto" w:fill="auto"/>
                                </w:tcPr>
                                <w:p w14:paraId="068ABE43" w14:textId="77777777" w:rsidR="002A36A7" w:rsidRDefault="00912426" w:rsidP="002A36A7">
                                  <w:pPr>
                                    <w:pStyle w:val="ECVSectionBullet"/>
                                    <w:spacing w:line="276" w:lineRule="auto"/>
                                    <w:jc w:val="both"/>
                                    <w:rPr>
                                      <w:rFonts w:ascii="Aller Light" w:hAnsi="Aller Light"/>
                                    </w:rPr>
                                  </w:pPr>
                                  <w:r w:rsidRPr="00360ECC">
                                    <w:rPr>
                                      <w:rFonts w:ascii="Aller Light" w:hAnsi="Aller Light"/>
                                    </w:rPr>
                                    <w:t xml:space="preserve">To be a part of an organization where I can fully utilize my knowledge and skills to make a significant </w:t>
                                  </w:r>
                                </w:p>
                                <w:p w14:paraId="14AF70A8" w14:textId="7C6A98EA" w:rsidR="00912426" w:rsidRPr="00360ECC" w:rsidRDefault="002A36A7" w:rsidP="002A36A7">
                                  <w:pPr>
                                    <w:pStyle w:val="ECVSectionBullet"/>
                                    <w:spacing w:line="276" w:lineRule="auto"/>
                                    <w:jc w:val="both"/>
                                    <w:rPr>
                                      <w:rFonts w:ascii="Aller Light" w:hAnsi="Aller Light"/>
                                    </w:rPr>
                                  </w:pPr>
                                  <w:r>
                                    <w:rPr>
                                      <w:rFonts w:ascii="Aller Light" w:hAnsi="Aller Light"/>
                                    </w:rPr>
                                    <w:t>co</w:t>
                                  </w:r>
                                  <w:r w:rsidR="00912426" w:rsidRPr="00360ECC">
                                    <w:rPr>
                                      <w:rFonts w:ascii="Aller Light" w:hAnsi="Aller Light"/>
                                    </w:rPr>
                                    <w:t xml:space="preserve">ntribution to the success of the employer and, at the same time, my individual growth. </w:t>
                                  </w:r>
                                </w:p>
                              </w:tc>
                            </w:tr>
                          </w:tbl>
                          <w:p w14:paraId="436DCBF5" w14:textId="7B30A824" w:rsidR="00C802C7" w:rsidRPr="009A51FF" w:rsidRDefault="00C802C7" w:rsidP="00BB4E1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jc w:val="both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64C4A2" id="_x0000_s1033" type="#_x0000_t202" style="position:absolute;margin-left:217.05pt;margin-top:348.5pt;width:342pt;height:25.75pt;z-index:2517160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" filled="f" stroked="f" strokeweight=".5pt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7542"/>
                      </w:tblGrid>
                      <w:tr w:rsidR="00912426" w14:paraId="29818F03" w14:textId="77777777" w:rsidTr="00927032">
                        <w:trPr>
                          <w:cantSplit/>
                          <w:trHeight w:val="450"/>
                        </w:trPr>
                        <w:tc>
                          <w:tcPr>
                            <w:tcW w:w="7542" w:type="dxa"/>
                            <w:shd w:val="clear" w:color="auto" w:fill="auto"/>
                          </w:tcPr>
                          <w:p w14:paraId="068ABE43" w14:textId="77777777" w:rsidR="002A36A7" w:rsidRDefault="00912426" w:rsidP="002A36A7">
                            <w:pPr>
                              <w:pStyle w:val="ECVSectionBullet"/>
                              <w:spacing w:line="276" w:lineRule="auto"/>
                              <w:jc w:val="both"/>
                              <w:rPr>
                                <w:rFonts w:ascii="Aller Light" w:hAnsi="Aller Light"/>
                              </w:rPr>
                            </w:pPr>
                            <w:r w:rsidRPr="00360ECC">
                              <w:rPr>
                                <w:rFonts w:ascii="Aller Light" w:hAnsi="Aller Light"/>
                              </w:rPr>
                              <w:t xml:space="preserve">To be a part of an organization where I can fully utilize my knowledge and skills to make a significant </w:t>
                            </w:r>
                          </w:p>
                          <w:p w14:paraId="14AF70A8" w14:textId="7C6A98EA" w:rsidR="00912426" w:rsidRPr="00360ECC" w:rsidRDefault="002A36A7" w:rsidP="002A36A7">
                            <w:pPr>
                              <w:pStyle w:val="ECVSectionBullet"/>
                              <w:spacing w:line="276" w:lineRule="auto"/>
                              <w:jc w:val="both"/>
                              <w:rPr>
                                <w:rFonts w:ascii="Aller Light" w:hAnsi="Aller Light"/>
                              </w:rPr>
                            </w:pPr>
                            <w:r>
                              <w:rPr>
                                <w:rFonts w:ascii="Aller Light" w:hAnsi="Aller Light"/>
                              </w:rPr>
                              <w:t>co</w:t>
                            </w:r>
                            <w:r w:rsidR="00912426" w:rsidRPr="00360ECC">
                              <w:rPr>
                                <w:rFonts w:ascii="Aller Light" w:hAnsi="Aller Light"/>
                              </w:rPr>
                              <w:t xml:space="preserve">ntribution to the success of the employer and, at the same time, my individual growth. </w:t>
                            </w:r>
                          </w:p>
                        </w:tc>
                      </w:tr>
                    </w:tbl>
                    <w:p w14:paraId="436DCBF5" w14:textId="7B30A824" w:rsidR="00C802C7" w:rsidRPr="009A51FF" w:rsidRDefault="00C802C7" w:rsidP="00BB4E16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jc w:val="both"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C4DB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79C29F02" wp14:editId="5449AC3E">
                <wp:simplePos x="0" y="0"/>
                <wp:positionH relativeFrom="column">
                  <wp:posOffset>676275</wp:posOffset>
                </wp:positionH>
                <wp:positionV relativeFrom="paragraph">
                  <wp:posOffset>3515995</wp:posOffset>
                </wp:positionV>
                <wp:extent cx="1762760" cy="22987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29D977" w14:textId="1DED864E" w:rsidR="00E4771C" w:rsidRPr="00154E0F" w:rsidRDefault="000D49BB" w:rsidP="009A51F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8"/>
                                <w:lang w:val="en-US"/>
                              </w:rPr>
                              <w:t>Fiddamehsud438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C29F02" id="Text Box 13" o:spid="_x0000_s1034" type="#_x0000_t202" style="position:absolute;margin-left:53.25pt;margin-top:276.85pt;width:138.8pt;height:18.1pt;z-index:25167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" filled="f" stroked="f">
                <v:textbox style="mso-fit-shape-to-text:t">
                  <w:txbxContent>
                    <w:p w14:paraId="1829D977" w14:textId="1DED864E" w:rsidR="00E4771C" w:rsidRPr="00154E0F" w:rsidRDefault="000D49BB" w:rsidP="009A51FF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8"/>
                          <w:lang w:val="en-US"/>
                        </w:rPr>
                        <w:t>Fiddamehsud438@gmail.com</w:t>
                      </w:r>
                    </w:p>
                  </w:txbxContent>
                </v:textbox>
              </v:shape>
            </w:pict>
          </mc:Fallback>
        </mc:AlternateContent>
      </w:r>
      <w:r w:rsidR="00594D9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08FCD751" wp14:editId="1BA146D3">
                <wp:simplePos x="0" y="0"/>
                <wp:positionH relativeFrom="column">
                  <wp:posOffset>688340</wp:posOffset>
                </wp:positionH>
                <wp:positionV relativeFrom="paragraph">
                  <wp:posOffset>4566285</wp:posOffset>
                </wp:positionV>
                <wp:extent cx="1762760" cy="22987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755CB3" w14:textId="788951FC" w:rsidR="00E4771C" w:rsidRPr="002B4247" w:rsidRDefault="00E4771C" w:rsidP="009A51F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FCD751" id="Text Box 5" o:spid="_x0000_s1035" type="#_x0000_t202" style="position:absolute;margin-left:54.2pt;margin-top:359.55pt;width:138.8pt;height:18.1pt;z-index:2516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" filled="f" stroked="f">
                <v:textbox style="mso-fit-shape-to-text:t">
                  <w:txbxContent>
                    <w:p w14:paraId="6A755CB3" w14:textId="788951FC" w:rsidR="00E4771C" w:rsidRPr="002B4247" w:rsidRDefault="00E4771C" w:rsidP="009A51FF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6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94D96">
        <w:rPr>
          <w:noProof/>
          <w:lang w:val="en-US"/>
        </w:rPr>
        <w:drawing>
          <wp:anchor distT="0" distB="0" distL="114300" distR="114300" simplePos="0" relativeHeight="251705856" behindDoc="0" locked="0" layoutInCell="1" allowOverlap="1" wp14:anchorId="3F649739" wp14:editId="795DC52A">
            <wp:simplePos x="0" y="0"/>
            <wp:positionH relativeFrom="column">
              <wp:posOffset>462915</wp:posOffset>
            </wp:positionH>
            <wp:positionV relativeFrom="paragraph">
              <wp:posOffset>3839845</wp:posOffset>
            </wp:positionV>
            <wp:extent cx="233680" cy="233680"/>
            <wp:effectExtent l="0" t="0" r="0" b="0"/>
            <wp:wrapNone/>
            <wp:docPr id="10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27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94D9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0976" behindDoc="0" locked="0" layoutInCell="1" allowOverlap="1" wp14:anchorId="52DAEB12" wp14:editId="1E893EA0">
                <wp:simplePos x="0" y="0"/>
                <wp:positionH relativeFrom="column">
                  <wp:posOffset>676275</wp:posOffset>
                </wp:positionH>
                <wp:positionV relativeFrom="paragraph">
                  <wp:posOffset>3801745</wp:posOffset>
                </wp:positionV>
                <wp:extent cx="1762760" cy="229870"/>
                <wp:effectExtent l="0" t="0" r="0" b="762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F27308" w14:textId="131ED7B1" w:rsidR="00E4771C" w:rsidRPr="009A51FF" w:rsidRDefault="00E4771C" w:rsidP="009A51F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3F3A38"/>
                                <w:spacing w:val="-6"/>
                                <w:sz w:val="18"/>
                              </w:rPr>
                              <w:t>House No</w:t>
                            </w:r>
                            <w:r w:rsidR="000D49BB">
                              <w:rPr>
                                <w:rFonts w:ascii="Arial" w:eastAsia="Arial" w:hAnsi="Arial" w:cs="Arial"/>
                                <w:color w:val="3F3A38"/>
                                <w:spacing w:val="-6"/>
                                <w:sz w:val="18"/>
                              </w:rPr>
                              <w:t xml:space="preserve"> 546/B Near Railway Hospital Rawalpindi</w:t>
                            </w:r>
                            <w:r>
                              <w:rPr>
                                <w:rFonts w:ascii="Arial" w:eastAsia="Arial" w:hAnsi="Arial" w:cs="Arial"/>
                                <w:color w:val="3F3A38"/>
                                <w:spacing w:val="-6"/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DAEB12" id="Text Box 16" o:spid="_x0000_s1036" type="#_x0000_t202" style="position:absolute;margin-left:53.25pt;margin-top:299.35pt;width:138.8pt;height:18.1pt;z-index:251710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" filled="f" stroked="f">
                <v:textbox style="mso-fit-shape-to-text:t">
                  <w:txbxContent>
                    <w:p w14:paraId="48F27308" w14:textId="131ED7B1" w:rsidR="00E4771C" w:rsidRPr="009A51FF" w:rsidRDefault="00E4771C" w:rsidP="009A51FF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rial" w:eastAsia="Arial" w:hAnsi="Arial" w:cs="Arial"/>
                          <w:color w:val="3F3A38"/>
                          <w:spacing w:val="-6"/>
                          <w:sz w:val="18"/>
                        </w:rPr>
                        <w:t>House No</w:t>
                      </w:r>
                      <w:r w:rsidR="000D49BB">
                        <w:rPr>
                          <w:rFonts w:ascii="Arial" w:eastAsia="Arial" w:hAnsi="Arial" w:cs="Arial"/>
                          <w:color w:val="3F3A38"/>
                          <w:spacing w:val="-6"/>
                          <w:sz w:val="18"/>
                        </w:rPr>
                        <w:t xml:space="preserve"> 546/B Near Railway Hospital Rawalpindi</w:t>
                      </w:r>
                      <w:r>
                        <w:rPr>
                          <w:rFonts w:ascii="Arial" w:eastAsia="Arial" w:hAnsi="Arial" w:cs="Arial"/>
                          <w:color w:val="3F3A38"/>
                          <w:spacing w:val="-6"/>
                          <w:sz w:val="1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594D96">
        <w:rPr>
          <w:noProof/>
          <w:lang w:val="en-US"/>
        </w:rPr>
        <w:drawing>
          <wp:anchor distT="0" distB="0" distL="114300" distR="114300" simplePos="0" relativeHeight="251694592" behindDoc="0" locked="0" layoutInCell="1" allowOverlap="1" wp14:anchorId="59D30F96" wp14:editId="123444C3">
            <wp:simplePos x="0" y="0"/>
            <wp:positionH relativeFrom="column">
              <wp:posOffset>462915</wp:posOffset>
            </wp:positionH>
            <wp:positionV relativeFrom="paragraph">
              <wp:posOffset>3512185</wp:posOffset>
            </wp:positionV>
            <wp:extent cx="233680" cy="233680"/>
            <wp:effectExtent l="0" t="0" r="0" b="0"/>
            <wp:wrapNone/>
            <wp:docPr id="9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4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D2E7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16768" behindDoc="0" locked="0" layoutInCell="1" allowOverlap="1" wp14:anchorId="276ADDE6" wp14:editId="7A3EAF00">
                <wp:simplePos x="0" y="0"/>
                <wp:positionH relativeFrom="column">
                  <wp:posOffset>460375</wp:posOffset>
                </wp:positionH>
                <wp:positionV relativeFrom="paragraph">
                  <wp:posOffset>7442200</wp:posOffset>
                </wp:positionV>
                <wp:extent cx="1810385" cy="2573655"/>
                <wp:effectExtent l="0" t="0" r="0" b="6985"/>
                <wp:wrapNone/>
                <wp:docPr id="5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0385" cy="2573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EEF4E0" w14:textId="77777777" w:rsidR="00E4771C" w:rsidRPr="009A51FF" w:rsidRDefault="00E4771C" w:rsidP="00EA3F65">
                            <w:pPr>
                              <w:spacing w:after="0" w:line="240" w:lineRule="auto"/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16711F52" w14:textId="6E6EBE14" w:rsidR="00E4771C" w:rsidRDefault="00E4771C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Web Design &amp; Development</w:t>
                            </w:r>
                          </w:p>
                          <w:p w14:paraId="30D5C073" w14:textId="32AAC412" w:rsidR="00E4771C" w:rsidRPr="009A51FF" w:rsidRDefault="00F24B70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WCF</w:t>
                            </w:r>
                            <w:r w:rsidR="00E4771C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 xml:space="preserve"> Services</w:t>
                            </w:r>
                          </w:p>
                          <w:p w14:paraId="52E09EC7" w14:textId="1955DF8A" w:rsidR="00E4771C" w:rsidRPr="009A51FF" w:rsidRDefault="00E4771C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Bootstrap</w:t>
                            </w:r>
                          </w:p>
                          <w:p w14:paraId="0E380ED7" w14:textId="7CD74BCD" w:rsidR="00E4771C" w:rsidRPr="009A51FF" w:rsidRDefault="00E4771C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HTML/CSS</w:t>
                            </w:r>
                          </w:p>
                          <w:p w14:paraId="179DF9B7" w14:textId="769D0464" w:rsidR="00E4771C" w:rsidRPr="009A51FF" w:rsidRDefault="00E4771C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SQL Database</w:t>
                            </w:r>
                          </w:p>
                          <w:p w14:paraId="2281B062" w14:textId="6F58640A" w:rsidR="00E4771C" w:rsidRPr="009A51FF" w:rsidRDefault="00E4771C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Object Oriented Programming</w:t>
                            </w:r>
                          </w:p>
                          <w:p w14:paraId="5EFB1556" w14:textId="38988A96" w:rsidR="00E4771C" w:rsidRPr="007C1AB7" w:rsidRDefault="00E4771C" w:rsidP="000D49BB">
                            <w:pPr>
                              <w:pStyle w:val="ListParagraph"/>
                              <w:spacing w:after="0" w:line="298" w:lineRule="auto"/>
                              <w:ind w:left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6ADDE6" id="_x0000_s1037" type="#_x0000_t202" style="position:absolute;margin-left:36.25pt;margin-top:586pt;width:142.55pt;height:202.65pt;z-index:251616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" filled="f" stroked="f" strokeweight=".5pt">
                <v:textbox style="mso-fit-shape-to-text:t" inset="0,0,0,0">
                  <w:txbxContent>
                    <w:p w14:paraId="3BEEF4E0" w14:textId="77777777" w:rsidR="00E4771C" w:rsidRPr="009A51FF" w:rsidRDefault="00E4771C" w:rsidP="00EA3F65">
                      <w:pPr>
                        <w:spacing w:after="0" w:line="240" w:lineRule="auto"/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</w:pPr>
                    </w:p>
                    <w:p w14:paraId="16711F52" w14:textId="6E6EBE14" w:rsidR="00E4771C" w:rsidRDefault="00E4771C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Web Design &amp; Development</w:t>
                      </w:r>
                    </w:p>
                    <w:p w14:paraId="30D5C073" w14:textId="32AAC412" w:rsidR="00E4771C" w:rsidRPr="009A51FF" w:rsidRDefault="00F24B70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WCF</w:t>
                      </w:r>
                      <w:r w:rsidR="00E4771C"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 xml:space="preserve"> Services</w:t>
                      </w:r>
                    </w:p>
                    <w:p w14:paraId="52E09EC7" w14:textId="1955DF8A" w:rsidR="00E4771C" w:rsidRPr="009A51FF" w:rsidRDefault="00E4771C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Bootstrap</w:t>
                      </w:r>
                    </w:p>
                    <w:p w14:paraId="0E380ED7" w14:textId="7CD74BCD" w:rsidR="00E4771C" w:rsidRPr="009A51FF" w:rsidRDefault="00E4771C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HTML/CSS</w:t>
                      </w:r>
                    </w:p>
                    <w:p w14:paraId="179DF9B7" w14:textId="769D0464" w:rsidR="00E4771C" w:rsidRPr="009A51FF" w:rsidRDefault="00E4771C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SQL Database</w:t>
                      </w:r>
                    </w:p>
                    <w:p w14:paraId="2281B062" w14:textId="6F58640A" w:rsidR="00E4771C" w:rsidRPr="009A51FF" w:rsidRDefault="00E4771C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Object Oriented Programming</w:t>
                      </w:r>
                    </w:p>
                    <w:p w14:paraId="5EFB1556" w14:textId="38988A96" w:rsidR="00E4771C" w:rsidRPr="007C1AB7" w:rsidRDefault="00E4771C" w:rsidP="000D49BB">
                      <w:pPr>
                        <w:pStyle w:val="ListParagraph"/>
                        <w:spacing w:after="0" w:line="298" w:lineRule="auto"/>
                        <w:ind w:left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71FD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1889B0B8" wp14:editId="51CC7BC0">
                <wp:simplePos x="0" y="0"/>
                <wp:positionH relativeFrom="column">
                  <wp:posOffset>450850</wp:posOffset>
                </wp:positionH>
                <wp:positionV relativeFrom="paragraph">
                  <wp:posOffset>7258050</wp:posOffset>
                </wp:positionV>
                <wp:extent cx="1812925" cy="221615"/>
                <wp:effectExtent l="0" t="0" r="0" b="5080"/>
                <wp:wrapNone/>
                <wp:docPr id="23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2925" cy="2216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5E34CF" w14:textId="77777777" w:rsidR="00E4771C" w:rsidRPr="009A51FF" w:rsidRDefault="00E4771C" w:rsidP="00090940">
                            <w:pPr>
                              <w:spacing w:after="0" w:line="240" w:lineRule="auto"/>
                              <w:contextualSpacing/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9A51FF"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89B0B8" id="_x0000_s1038" type="#_x0000_t202" style="position:absolute;margin-left:35.5pt;margin-top:571.5pt;width:142.75pt;height:17.45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" filled="f" stroked="f" strokeweight=".5pt">
                <v:textbox style="mso-fit-shape-to-text:t" inset="0,0,0,0">
                  <w:txbxContent>
                    <w:p w14:paraId="645E34CF" w14:textId="77777777" w:rsidR="00E4771C" w:rsidRPr="009A51FF" w:rsidRDefault="00E4771C" w:rsidP="00090940">
                      <w:pPr>
                        <w:spacing w:after="0" w:line="240" w:lineRule="auto"/>
                        <w:contextualSpacing/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</w:rPr>
                      </w:pPr>
                      <w:r w:rsidRPr="009A51FF"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B3452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11648" behindDoc="0" locked="0" layoutInCell="1" allowOverlap="1" wp14:anchorId="4555BB4C" wp14:editId="6290A16F">
                <wp:simplePos x="0" y="0"/>
                <wp:positionH relativeFrom="column">
                  <wp:posOffset>688340</wp:posOffset>
                </wp:positionH>
                <wp:positionV relativeFrom="paragraph">
                  <wp:posOffset>4169105</wp:posOffset>
                </wp:positionV>
                <wp:extent cx="1762760" cy="22987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A14832" w14:textId="21454CB0" w:rsidR="00E4771C" w:rsidRPr="009A51FF" w:rsidRDefault="00E4771C" w:rsidP="009A51F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55BB4C" id="Text Box 6" o:spid="_x0000_s1039" type="#_x0000_t202" style="position:absolute;margin-left:54.2pt;margin-top:328.3pt;width:138.8pt;height:18.1pt;z-index:251611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" filled="f" stroked="f">
                <v:textbox style="mso-fit-shape-to-text:t">
                  <w:txbxContent>
                    <w:p w14:paraId="55A14832" w14:textId="21454CB0" w:rsidR="00E4771C" w:rsidRPr="009A51FF" w:rsidRDefault="00E4771C" w:rsidP="009A51FF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F790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19840" behindDoc="0" locked="0" layoutInCell="1" allowOverlap="1" wp14:anchorId="0330B85D" wp14:editId="15EF4153">
                <wp:simplePos x="0" y="0"/>
                <wp:positionH relativeFrom="column">
                  <wp:posOffset>451262</wp:posOffset>
                </wp:positionH>
                <wp:positionV relativeFrom="paragraph">
                  <wp:posOffset>5605153</wp:posOffset>
                </wp:positionV>
                <wp:extent cx="1810385" cy="1210310"/>
                <wp:effectExtent l="0" t="0" r="0" b="8890"/>
                <wp:wrapNone/>
                <wp:docPr id="4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0385" cy="12103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BF8FEC" w14:textId="66EE4DD3" w:rsidR="00E4771C" w:rsidRPr="009A51FF" w:rsidRDefault="00E4771C" w:rsidP="000909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>BSCS</w:t>
                            </w:r>
                            <w:r w:rsidRPr="009A51FF"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>From</w:t>
                            </w:r>
                            <w:r w:rsidRPr="009A51FF"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  <w:p w14:paraId="0A00F0F5" w14:textId="73ED5703" w:rsidR="00E4771C" w:rsidRPr="009A51FF" w:rsidRDefault="00E4771C" w:rsidP="000909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>PMAS ARID Agriculture University Rawalpindi</w:t>
                            </w:r>
                            <w:r w:rsidRPr="009A51F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  <w:p w14:paraId="61289E87" w14:textId="5500C780" w:rsidR="00E4771C" w:rsidRPr="009A51FF" w:rsidRDefault="00E4771C" w:rsidP="000909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>2016-202</w:t>
                            </w:r>
                            <w:r w:rsidRPr="009A51F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 xml:space="preserve">0 </w:t>
                            </w:r>
                          </w:p>
                          <w:p w14:paraId="6E56825D" w14:textId="77777777" w:rsidR="00E4771C" w:rsidRPr="009A51FF" w:rsidRDefault="00E4771C" w:rsidP="000909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</w:pPr>
                          </w:p>
                          <w:p w14:paraId="6EC95E58" w14:textId="02B01815" w:rsidR="00E4771C" w:rsidRPr="000D49BB" w:rsidRDefault="000D49BB" w:rsidP="000909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>FSc</w:t>
                            </w:r>
                            <w:proofErr w:type="spellEnd"/>
                            <w:r w:rsidR="00E4771C"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 xml:space="preserve"> From</w:t>
                            </w:r>
                            <w:r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>Islamia</w:t>
                            </w:r>
                            <w:proofErr w:type="spellEnd"/>
                            <w:r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 xml:space="preserve"> College </w:t>
                            </w:r>
                            <w:proofErr w:type="spellStart"/>
                            <w:r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>D.</w:t>
                            </w:r>
                            <w:proofErr w:type="gramStart"/>
                            <w:r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>I.Khan</w:t>
                            </w:r>
                            <w:proofErr w:type="spellEnd"/>
                            <w:proofErr w:type="gramEnd"/>
                          </w:p>
                          <w:p w14:paraId="3E35544C" w14:textId="6FE9F203" w:rsidR="00E4771C" w:rsidRPr="009A51FF" w:rsidRDefault="00E4771C" w:rsidP="000909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>2014-20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30B85D" id="_x0000_s1040" type="#_x0000_t202" style="position:absolute;margin-left:35.55pt;margin-top:441.35pt;width:142.55pt;height:95.3pt;z-index:25161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" filled="f" stroked="f" strokeweight=".5pt">
                <v:textbox style="mso-fit-shape-to-text:t" inset="0,0,0,0">
                  <w:txbxContent>
                    <w:p w14:paraId="02BF8FEC" w14:textId="66EE4DD3" w:rsidR="00E4771C" w:rsidRPr="009A51FF" w:rsidRDefault="00E4771C" w:rsidP="00090940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>BSCS</w:t>
                      </w:r>
                      <w:r w:rsidRPr="009A51FF"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>From</w:t>
                      </w:r>
                      <w:r w:rsidRPr="009A51FF"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</w:p>
                    <w:p w14:paraId="0A00F0F5" w14:textId="73ED5703" w:rsidR="00E4771C" w:rsidRPr="009A51FF" w:rsidRDefault="00E4771C" w:rsidP="00090940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>PMAS ARID Agriculture University Rawalpindi</w:t>
                      </w:r>
                      <w:r w:rsidRPr="009A51FF"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</w:p>
                    <w:p w14:paraId="61289E87" w14:textId="5500C780" w:rsidR="00E4771C" w:rsidRPr="009A51FF" w:rsidRDefault="00E4771C" w:rsidP="00090940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>2016-202</w:t>
                      </w:r>
                      <w:r w:rsidRPr="009A51FF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 xml:space="preserve">0 </w:t>
                      </w:r>
                    </w:p>
                    <w:p w14:paraId="6E56825D" w14:textId="77777777" w:rsidR="00E4771C" w:rsidRPr="009A51FF" w:rsidRDefault="00E4771C" w:rsidP="00090940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</w:pPr>
                    </w:p>
                    <w:p w14:paraId="6EC95E58" w14:textId="02B01815" w:rsidR="00E4771C" w:rsidRPr="000D49BB" w:rsidRDefault="000D49BB" w:rsidP="00090940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</w:pPr>
                      <w:proofErr w:type="spellStart"/>
                      <w:r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>FSc</w:t>
                      </w:r>
                      <w:proofErr w:type="spellEnd"/>
                      <w:r w:rsidR="00E4771C"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 xml:space="preserve"> From</w:t>
                      </w:r>
                      <w:r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>Islamia</w:t>
                      </w:r>
                      <w:proofErr w:type="spellEnd"/>
                      <w:r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 xml:space="preserve"> College </w:t>
                      </w:r>
                      <w:proofErr w:type="spellStart"/>
                      <w:r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>D.</w:t>
                      </w:r>
                      <w:proofErr w:type="gramStart"/>
                      <w:r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>I.Khan</w:t>
                      </w:r>
                      <w:proofErr w:type="spellEnd"/>
                      <w:proofErr w:type="gramEnd"/>
                    </w:p>
                    <w:p w14:paraId="3E35544C" w14:textId="6FE9F203" w:rsidR="00E4771C" w:rsidRPr="009A51FF" w:rsidRDefault="00E4771C" w:rsidP="00090940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>2014-2016</w:t>
                      </w:r>
                    </w:p>
                  </w:txbxContent>
                </v:textbox>
              </v:shape>
            </w:pict>
          </mc:Fallback>
        </mc:AlternateContent>
      </w:r>
      <w:r w:rsidR="001F790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4BDA8F24" wp14:editId="5ED93DCA">
                <wp:simplePos x="0" y="0"/>
                <wp:positionH relativeFrom="column">
                  <wp:posOffset>676893</wp:posOffset>
                </wp:positionH>
                <wp:positionV relativeFrom="paragraph">
                  <wp:posOffset>3182587</wp:posOffset>
                </wp:positionV>
                <wp:extent cx="1762760" cy="22987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19189D" w14:textId="288CEBE6" w:rsidR="00E4771C" w:rsidRPr="00AA48AE" w:rsidRDefault="000D49BB" w:rsidP="009A51F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6"/>
                                <w:lang w:val="en-US"/>
                              </w:rPr>
                              <w:t>0348-099714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DA8F24" id="Text Box 7" o:spid="_x0000_s1041" type="#_x0000_t202" style="position:absolute;margin-left:53.3pt;margin-top:250.6pt;width:138.8pt;height:18.1pt;z-index:251636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" filled="f" stroked="f">
                <v:textbox style="mso-fit-shape-to-text:t">
                  <w:txbxContent>
                    <w:p w14:paraId="4019189D" w14:textId="288CEBE6" w:rsidR="00E4771C" w:rsidRPr="00AA48AE" w:rsidRDefault="000D49BB" w:rsidP="009A51FF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6"/>
                          <w:lang w:val="en-US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6"/>
                          <w:lang w:val="en-US"/>
                        </w:rPr>
                        <w:t>0348-0997149</w:t>
                      </w:r>
                    </w:p>
                  </w:txbxContent>
                </v:textbox>
              </v:shape>
            </w:pict>
          </mc:Fallback>
        </mc:AlternateContent>
      </w:r>
      <w:r w:rsidR="001F790E">
        <w:rPr>
          <w:noProof/>
          <w:lang w:val="en-US"/>
        </w:rPr>
        <w:drawing>
          <wp:anchor distT="0" distB="0" distL="114300" distR="114300" simplePos="0" relativeHeight="251674112" behindDoc="0" locked="0" layoutInCell="1" allowOverlap="1" wp14:anchorId="3F8E28ED" wp14:editId="4F24600C">
            <wp:simplePos x="0" y="0"/>
            <wp:positionH relativeFrom="column">
              <wp:posOffset>463137</wp:posOffset>
            </wp:positionH>
            <wp:positionV relativeFrom="paragraph">
              <wp:posOffset>3182587</wp:posOffset>
            </wp:positionV>
            <wp:extent cx="233680" cy="233680"/>
            <wp:effectExtent l="0" t="0" r="0" b="0"/>
            <wp:wrapNone/>
            <wp:docPr id="8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23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F790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51852BE9" wp14:editId="41859B41">
                <wp:simplePos x="0" y="0"/>
                <wp:positionH relativeFrom="column">
                  <wp:posOffset>463137</wp:posOffset>
                </wp:positionH>
                <wp:positionV relativeFrom="paragraph">
                  <wp:posOffset>2766951</wp:posOffset>
                </wp:positionV>
                <wp:extent cx="1812925" cy="191135"/>
                <wp:effectExtent l="0" t="0" r="0" b="0"/>
                <wp:wrapNone/>
                <wp:docPr id="1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2925" cy="191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14B141" w14:textId="77777777" w:rsidR="00E4771C" w:rsidRPr="009A51FF" w:rsidRDefault="00E4771C" w:rsidP="009A51FF">
                            <w:pPr>
                              <w:spacing w:after="0" w:line="240" w:lineRule="auto"/>
                              <w:contextualSpacing/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9A51FF"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4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852BE9" id="_x0000_s1042" type="#_x0000_t202" style="position:absolute;margin-left:36.45pt;margin-top:217.85pt;width:142.75pt;height:15.05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" filled="f" stroked="f" strokeweight=".5pt">
                <v:textbox style="mso-fit-shape-to-text:t" inset="0,0,0,0">
                  <w:txbxContent>
                    <w:p w14:paraId="1414B141" w14:textId="77777777" w:rsidR="00E4771C" w:rsidRPr="009A51FF" w:rsidRDefault="00E4771C" w:rsidP="009A51FF">
                      <w:pPr>
                        <w:spacing w:after="0" w:line="240" w:lineRule="auto"/>
                        <w:contextualSpacing/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4"/>
                          <w:szCs w:val="24"/>
                        </w:rPr>
                      </w:pPr>
                      <w:r w:rsidRPr="009A51FF"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4"/>
                          <w:szCs w:val="24"/>
                        </w:rPr>
                        <w:t>CONTACT</w:t>
                      </w:r>
                    </w:p>
                  </w:txbxContent>
                </v:textbox>
              </v:shape>
            </w:pict>
          </mc:Fallback>
        </mc:AlternateContent>
      </w:r>
      <w:r w:rsidR="001F790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3F60EBA1" wp14:editId="002BB754">
                <wp:simplePos x="0" y="0"/>
                <wp:positionH relativeFrom="column">
                  <wp:posOffset>451262</wp:posOffset>
                </wp:positionH>
                <wp:positionV relativeFrom="paragraph">
                  <wp:posOffset>5201303</wp:posOffset>
                </wp:positionV>
                <wp:extent cx="1812925" cy="221615"/>
                <wp:effectExtent l="0" t="0" r="0" b="6985"/>
                <wp:wrapNone/>
                <wp:docPr id="23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2925" cy="2216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A9F608" w14:textId="77777777" w:rsidR="00E4771C" w:rsidRPr="009A51FF" w:rsidRDefault="00E4771C" w:rsidP="00090940">
                            <w:pPr>
                              <w:spacing w:after="0" w:line="240" w:lineRule="auto"/>
                              <w:contextualSpacing/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9A51FF"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60EBA1" id="_x0000_s1043" type="#_x0000_t202" style="position:absolute;margin-left:35.55pt;margin-top:409.55pt;width:142.75pt;height:17.45pt;z-index:25164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" filled="f" stroked="f" strokeweight=".5pt">
                <v:textbox style="mso-fit-shape-to-text:t" inset="0,0,0,0">
                  <w:txbxContent>
                    <w:p w14:paraId="67A9F608" w14:textId="77777777" w:rsidR="00E4771C" w:rsidRPr="009A51FF" w:rsidRDefault="00E4771C" w:rsidP="00090940">
                      <w:pPr>
                        <w:spacing w:after="0" w:line="240" w:lineRule="auto"/>
                        <w:contextualSpacing/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</w:rPr>
                      </w:pPr>
                      <w:r w:rsidRPr="009A51FF"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14713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6569FE05" wp14:editId="76285ACB">
                <wp:simplePos x="0" y="0"/>
                <wp:positionH relativeFrom="column">
                  <wp:posOffset>455295</wp:posOffset>
                </wp:positionH>
                <wp:positionV relativeFrom="paragraph">
                  <wp:posOffset>457200</wp:posOffset>
                </wp:positionV>
                <wp:extent cx="6647688" cy="0"/>
                <wp:effectExtent l="0" t="19050" r="20320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688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145660" id="Straight Connector 24" o:spid="_x0000_s1026" style="position:absolute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.85pt,36pt" to="559.3pt,3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" strokecolor="#0d0d0d [3069]" strokeweight="2.25pt"/>
            </w:pict>
          </mc:Fallback>
        </mc:AlternateContent>
      </w:r>
      <w:bookmarkStart w:id="1" w:name="_Hlk485334443"/>
      <w:bookmarkEnd w:id="1"/>
      <w:r w:rsidR="0098343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28032" behindDoc="0" locked="0" layoutInCell="1" allowOverlap="1" wp14:anchorId="57263AB8" wp14:editId="15C97D9D">
                <wp:simplePos x="0" y="0"/>
                <wp:positionH relativeFrom="column">
                  <wp:posOffset>2529840</wp:posOffset>
                </wp:positionH>
                <wp:positionV relativeFrom="paragraph">
                  <wp:posOffset>2765425</wp:posOffset>
                </wp:positionV>
                <wp:extent cx="0" cy="7680960"/>
                <wp:effectExtent l="0" t="0" r="38100" b="34290"/>
                <wp:wrapNone/>
                <wp:docPr id="253" name="Straight Connector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68096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292E3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6B0361" id="Straight Connector 253" o:spid="_x0000_s1026" style="position:absolute;z-index:251628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99.2pt,217.75pt" to="199.2pt,82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" strokecolor="#292e32"/>
            </w:pict>
          </mc:Fallback>
        </mc:AlternateContent>
      </w:r>
      <w:bookmarkStart w:id="2" w:name="_Hlk485313921"/>
      <w:bookmarkStart w:id="3" w:name="_Hlk485313976"/>
      <w:bookmarkStart w:id="4" w:name="_Hlk485312528"/>
      <w:bookmarkStart w:id="5" w:name="_Hlk485333349"/>
      <w:bookmarkEnd w:id="2"/>
      <w:bookmarkEnd w:id="3"/>
      <w:bookmarkEnd w:id="4"/>
      <w:bookmarkEnd w:id="5"/>
    </w:p>
    <w:sectPr w:rsidR="00EA3F65" w:rsidSect="00EA3F65">
      <w:pgSz w:w="11906" w:h="16838" w:code="9"/>
      <w:pgMar w:top="0" w:right="0" w:bottom="0" w:left="0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ller Light">
    <w:altName w:val="Calibri"/>
    <w:charset w:val="00"/>
    <w:family w:val="auto"/>
    <w:pitch w:val="variable"/>
    <w:sig w:usb0="A00000AF" w:usb1="5000205B" w:usb2="00000000" w:usb3="00000000" w:csb0="00000093" w:csb1="00000000"/>
  </w:font>
  <w:font w:name="Droid Serif">
    <w:charset w:val="00"/>
    <w:family w:val="roman"/>
    <w:pitch w:val="variable"/>
    <w:sig w:usb0="E00002EF" w:usb1="4000205B" w:usb2="00000028" w:usb3="00000000" w:csb0="0000019F" w:csb1="00000000"/>
  </w:font>
  <w:font w:name="Aller">
    <w:altName w:val="Calibri"/>
    <w:charset w:val="00"/>
    <w:family w:val="auto"/>
    <w:pitch w:val="variable"/>
    <w:sig w:usb0="A00000AF" w:usb1="5000205B" w:usb2="00000000" w:usb3="00000000" w:csb0="00000093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E69BF"/>
    <w:multiLevelType w:val="hybridMultilevel"/>
    <w:tmpl w:val="3C0AC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9F7FF9"/>
    <w:multiLevelType w:val="hybridMultilevel"/>
    <w:tmpl w:val="B03A446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854B3"/>
    <w:multiLevelType w:val="hybridMultilevel"/>
    <w:tmpl w:val="2626D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C37A4D"/>
    <w:multiLevelType w:val="hybridMultilevel"/>
    <w:tmpl w:val="5DB8C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73BF0"/>
    <w:multiLevelType w:val="multilevel"/>
    <w:tmpl w:val="341EDAD6"/>
    <w:lvl w:ilvl="0">
      <w:start w:val="1"/>
      <w:numFmt w:val="lowerRoman"/>
      <w:lvlText w:val="(%1)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FD506C"/>
    <w:multiLevelType w:val="hybridMultilevel"/>
    <w:tmpl w:val="2286C8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0A3A55"/>
    <w:multiLevelType w:val="hybridMultilevel"/>
    <w:tmpl w:val="3BEAF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1C48D2"/>
    <w:multiLevelType w:val="hybridMultilevel"/>
    <w:tmpl w:val="B6BE4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"/>
  </w:num>
  <w:num w:numId="4">
    <w:abstractNumId w:val="4"/>
  </w:num>
  <w:num w:numId="5">
    <w:abstractNumId w:val="6"/>
  </w:num>
  <w:num w:numId="6">
    <w:abstractNumId w:val="9"/>
  </w:num>
  <w:num w:numId="7">
    <w:abstractNumId w:val="1"/>
  </w:num>
  <w:num w:numId="8">
    <w:abstractNumId w:val="0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MDQwsjCyNDIxNzVU0lEKTi0uzszPAykwrwUAU6gJ+ywAAAA="/>
  </w:docVars>
  <w:rsids>
    <w:rsidRoot w:val="00EA3F65"/>
    <w:rsid w:val="000028D1"/>
    <w:rsid w:val="00006BF8"/>
    <w:rsid w:val="000120F2"/>
    <w:rsid w:val="00013ECF"/>
    <w:rsid w:val="00025498"/>
    <w:rsid w:val="00027DE1"/>
    <w:rsid w:val="00045F73"/>
    <w:rsid w:val="00046A8C"/>
    <w:rsid w:val="0005654F"/>
    <w:rsid w:val="00090940"/>
    <w:rsid w:val="00096E69"/>
    <w:rsid w:val="000A5CFC"/>
    <w:rsid w:val="000B1637"/>
    <w:rsid w:val="000B567E"/>
    <w:rsid w:val="000B6CB1"/>
    <w:rsid w:val="000C499E"/>
    <w:rsid w:val="000C4ECA"/>
    <w:rsid w:val="000C55C5"/>
    <w:rsid w:val="000D0A40"/>
    <w:rsid w:val="000D49BB"/>
    <w:rsid w:val="000D6EE2"/>
    <w:rsid w:val="0011309E"/>
    <w:rsid w:val="00113FC2"/>
    <w:rsid w:val="001170A1"/>
    <w:rsid w:val="00135758"/>
    <w:rsid w:val="001360F5"/>
    <w:rsid w:val="0014713B"/>
    <w:rsid w:val="00153B36"/>
    <w:rsid w:val="00154E0F"/>
    <w:rsid w:val="001566C4"/>
    <w:rsid w:val="00163F93"/>
    <w:rsid w:val="0016600A"/>
    <w:rsid w:val="001848B4"/>
    <w:rsid w:val="00194293"/>
    <w:rsid w:val="001B6584"/>
    <w:rsid w:val="001B6772"/>
    <w:rsid w:val="001E5578"/>
    <w:rsid w:val="001F790E"/>
    <w:rsid w:val="002106EB"/>
    <w:rsid w:val="00215741"/>
    <w:rsid w:val="00216DC9"/>
    <w:rsid w:val="00227DE5"/>
    <w:rsid w:val="00245549"/>
    <w:rsid w:val="00253547"/>
    <w:rsid w:val="0025599D"/>
    <w:rsid w:val="002641CD"/>
    <w:rsid w:val="00267103"/>
    <w:rsid w:val="002914E6"/>
    <w:rsid w:val="002A208C"/>
    <w:rsid w:val="002A36A7"/>
    <w:rsid w:val="002B4247"/>
    <w:rsid w:val="002C1702"/>
    <w:rsid w:val="002C3A5F"/>
    <w:rsid w:val="002C3F90"/>
    <w:rsid w:val="002D6A26"/>
    <w:rsid w:val="002E56D0"/>
    <w:rsid w:val="002F46F3"/>
    <w:rsid w:val="00316FC3"/>
    <w:rsid w:val="00333558"/>
    <w:rsid w:val="00347602"/>
    <w:rsid w:val="00360ECC"/>
    <w:rsid w:val="00363A1D"/>
    <w:rsid w:val="00365A1D"/>
    <w:rsid w:val="003712C7"/>
    <w:rsid w:val="003834A2"/>
    <w:rsid w:val="003B19BF"/>
    <w:rsid w:val="003C55C6"/>
    <w:rsid w:val="003D1C66"/>
    <w:rsid w:val="003E0687"/>
    <w:rsid w:val="003E54DB"/>
    <w:rsid w:val="003E59F6"/>
    <w:rsid w:val="00420FE6"/>
    <w:rsid w:val="00430A75"/>
    <w:rsid w:val="00434A48"/>
    <w:rsid w:val="00453EC2"/>
    <w:rsid w:val="004621AD"/>
    <w:rsid w:val="00471FDE"/>
    <w:rsid w:val="00474BCC"/>
    <w:rsid w:val="00481F6A"/>
    <w:rsid w:val="004C32DA"/>
    <w:rsid w:val="004C4231"/>
    <w:rsid w:val="004D254F"/>
    <w:rsid w:val="00521D4F"/>
    <w:rsid w:val="0054334D"/>
    <w:rsid w:val="00550065"/>
    <w:rsid w:val="00555E6D"/>
    <w:rsid w:val="0055766C"/>
    <w:rsid w:val="00563FF4"/>
    <w:rsid w:val="005874B9"/>
    <w:rsid w:val="00591D7E"/>
    <w:rsid w:val="00593DA0"/>
    <w:rsid w:val="00594D96"/>
    <w:rsid w:val="00597467"/>
    <w:rsid w:val="005A603C"/>
    <w:rsid w:val="005E1089"/>
    <w:rsid w:val="005F32A8"/>
    <w:rsid w:val="0062147D"/>
    <w:rsid w:val="006248F3"/>
    <w:rsid w:val="0064491A"/>
    <w:rsid w:val="00673DC5"/>
    <w:rsid w:val="00674509"/>
    <w:rsid w:val="006B6915"/>
    <w:rsid w:val="006D27D5"/>
    <w:rsid w:val="006D4C1D"/>
    <w:rsid w:val="006E7059"/>
    <w:rsid w:val="006E7BCD"/>
    <w:rsid w:val="006F6409"/>
    <w:rsid w:val="00700904"/>
    <w:rsid w:val="00702F73"/>
    <w:rsid w:val="007043C3"/>
    <w:rsid w:val="00707683"/>
    <w:rsid w:val="00735AD1"/>
    <w:rsid w:val="00752AEC"/>
    <w:rsid w:val="0075404C"/>
    <w:rsid w:val="00761DEC"/>
    <w:rsid w:val="007635B0"/>
    <w:rsid w:val="007C1AB7"/>
    <w:rsid w:val="007D00D0"/>
    <w:rsid w:val="007D4ABD"/>
    <w:rsid w:val="007E03BB"/>
    <w:rsid w:val="007E4871"/>
    <w:rsid w:val="007F678F"/>
    <w:rsid w:val="008127A4"/>
    <w:rsid w:val="00815FFE"/>
    <w:rsid w:val="00821BFB"/>
    <w:rsid w:val="008274C1"/>
    <w:rsid w:val="00841F48"/>
    <w:rsid w:val="008757B3"/>
    <w:rsid w:val="008827F5"/>
    <w:rsid w:val="008A3CE7"/>
    <w:rsid w:val="008B5517"/>
    <w:rsid w:val="00912426"/>
    <w:rsid w:val="009354E0"/>
    <w:rsid w:val="009414BB"/>
    <w:rsid w:val="00953592"/>
    <w:rsid w:val="009634E0"/>
    <w:rsid w:val="00972464"/>
    <w:rsid w:val="0098343D"/>
    <w:rsid w:val="009A212D"/>
    <w:rsid w:val="009A51FF"/>
    <w:rsid w:val="009C4DB6"/>
    <w:rsid w:val="009D1F71"/>
    <w:rsid w:val="009D49F4"/>
    <w:rsid w:val="009D601F"/>
    <w:rsid w:val="009F5254"/>
    <w:rsid w:val="00A2487D"/>
    <w:rsid w:val="00A25877"/>
    <w:rsid w:val="00A42398"/>
    <w:rsid w:val="00A64B20"/>
    <w:rsid w:val="00A66AEB"/>
    <w:rsid w:val="00A76EE0"/>
    <w:rsid w:val="00A820B8"/>
    <w:rsid w:val="00A8274E"/>
    <w:rsid w:val="00AA48AE"/>
    <w:rsid w:val="00AA4E7C"/>
    <w:rsid w:val="00AB4B5B"/>
    <w:rsid w:val="00AD2E70"/>
    <w:rsid w:val="00B03409"/>
    <w:rsid w:val="00B13614"/>
    <w:rsid w:val="00B245CF"/>
    <w:rsid w:val="00B24622"/>
    <w:rsid w:val="00B3452D"/>
    <w:rsid w:val="00B4206B"/>
    <w:rsid w:val="00B43155"/>
    <w:rsid w:val="00B463DB"/>
    <w:rsid w:val="00B5233F"/>
    <w:rsid w:val="00B66364"/>
    <w:rsid w:val="00BB14EB"/>
    <w:rsid w:val="00BB4E16"/>
    <w:rsid w:val="00BE2EBA"/>
    <w:rsid w:val="00BF01C3"/>
    <w:rsid w:val="00BF4B23"/>
    <w:rsid w:val="00BF6C6E"/>
    <w:rsid w:val="00C01C34"/>
    <w:rsid w:val="00C20401"/>
    <w:rsid w:val="00C802C7"/>
    <w:rsid w:val="00C81F03"/>
    <w:rsid w:val="00C873A4"/>
    <w:rsid w:val="00C876B8"/>
    <w:rsid w:val="00CC3D74"/>
    <w:rsid w:val="00CD43B4"/>
    <w:rsid w:val="00CE6867"/>
    <w:rsid w:val="00D01708"/>
    <w:rsid w:val="00D05161"/>
    <w:rsid w:val="00D07E7A"/>
    <w:rsid w:val="00D10850"/>
    <w:rsid w:val="00D14DCE"/>
    <w:rsid w:val="00D1773F"/>
    <w:rsid w:val="00D35BE6"/>
    <w:rsid w:val="00D41354"/>
    <w:rsid w:val="00D623DC"/>
    <w:rsid w:val="00D64AC5"/>
    <w:rsid w:val="00D70B48"/>
    <w:rsid w:val="00D85A62"/>
    <w:rsid w:val="00D9438B"/>
    <w:rsid w:val="00D97CE0"/>
    <w:rsid w:val="00DA3B4A"/>
    <w:rsid w:val="00DA4F95"/>
    <w:rsid w:val="00DB088C"/>
    <w:rsid w:val="00DD3587"/>
    <w:rsid w:val="00DE20D5"/>
    <w:rsid w:val="00DE22C2"/>
    <w:rsid w:val="00DF44D5"/>
    <w:rsid w:val="00E27F63"/>
    <w:rsid w:val="00E31399"/>
    <w:rsid w:val="00E4771C"/>
    <w:rsid w:val="00E536FD"/>
    <w:rsid w:val="00E61839"/>
    <w:rsid w:val="00E8203F"/>
    <w:rsid w:val="00E94D54"/>
    <w:rsid w:val="00E9704E"/>
    <w:rsid w:val="00EA3F65"/>
    <w:rsid w:val="00EB20B9"/>
    <w:rsid w:val="00EB2C72"/>
    <w:rsid w:val="00EB3C87"/>
    <w:rsid w:val="00EC2906"/>
    <w:rsid w:val="00EC3ECC"/>
    <w:rsid w:val="00ED4B95"/>
    <w:rsid w:val="00ED58B5"/>
    <w:rsid w:val="00EE42D5"/>
    <w:rsid w:val="00EF17BD"/>
    <w:rsid w:val="00F03863"/>
    <w:rsid w:val="00F040FF"/>
    <w:rsid w:val="00F14998"/>
    <w:rsid w:val="00F24B70"/>
    <w:rsid w:val="00F463B6"/>
    <w:rsid w:val="00FC762D"/>
    <w:rsid w:val="00FD0DE2"/>
    <w:rsid w:val="00FD44A2"/>
    <w:rsid w:val="00FE1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0BF70"/>
  <w15:chartTrackingRefBased/>
  <w15:docId w15:val="{37F50DE9-C1CB-430E-AB66-F22B39051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3F65"/>
    <w:pPr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841F48"/>
    <w:rPr>
      <w:color w:val="0000FF" w:themeColor="hyperlink"/>
      <w:u w:val="single"/>
    </w:rPr>
  </w:style>
  <w:style w:type="paragraph" w:customStyle="1" w:styleId="ECVSectionBullet">
    <w:name w:val="_ECV_SectionBullet"/>
    <w:basedOn w:val="Normal"/>
    <w:rsid w:val="00912426"/>
    <w:pPr>
      <w:widowControl w:val="0"/>
      <w:suppressLineNumbers/>
      <w:suppressAutoHyphens/>
      <w:autoSpaceDE w:val="0"/>
      <w:spacing w:after="0" w:line="100" w:lineRule="atLeast"/>
    </w:pPr>
    <w:rPr>
      <w:rFonts w:ascii="Arial" w:eastAsia="SimSun" w:hAnsi="Arial" w:cs="Mangal"/>
      <w:color w:val="3F3A38"/>
      <w:spacing w:val="-6"/>
      <w:kern w:val="1"/>
      <w:sz w:val="18"/>
      <w:szCs w:val="24"/>
      <w:lang w:val="en-GB"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762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7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sv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5.svg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7064F1-D56C-4C59-8393-396B84B63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whid Maruf</dc:creator>
  <cp:keywords/>
  <dc:description/>
  <cp:lastModifiedBy>FIDA</cp:lastModifiedBy>
  <cp:revision>190</cp:revision>
  <cp:lastPrinted>2017-06-16T11:54:00Z</cp:lastPrinted>
  <dcterms:created xsi:type="dcterms:W3CDTF">2017-07-31T17:52:00Z</dcterms:created>
  <dcterms:modified xsi:type="dcterms:W3CDTF">2020-08-26T11:52:00Z</dcterms:modified>
</cp:coreProperties>
</file>